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5D73" w:rsidRPr="00F36E43" w:rsidRDefault="006C58C6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ascii="Arial" w:hAnsi="Arial" w:cs="Arial"/>
          <w:noProof/>
        </w:rPr>
        <w:drawing>
          <wp:inline distT="0" distB="0" distL="0" distR="0" wp14:anchorId="2397FA4F" wp14:editId="186A708F">
            <wp:extent cx="20574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ncaster Farmland Trust Logo_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D61" w:rsidRPr="00F36E43" w:rsidRDefault="00925B5B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Conservation </w:t>
      </w:r>
      <w:r w:rsidR="006324D4">
        <w:rPr>
          <w:rFonts w:cs="Times New Roman"/>
          <w:b/>
          <w:sz w:val="20"/>
          <w:szCs w:val="20"/>
        </w:rPr>
        <w:t>Easement Monitoring Assistant</w:t>
      </w:r>
    </w:p>
    <w:p w:rsidR="00682D61" w:rsidRPr="00F36E43" w:rsidRDefault="00682D61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Job Description</w:t>
      </w:r>
    </w:p>
    <w:p w:rsidR="00682D61" w:rsidRPr="008A2430" w:rsidRDefault="00682D61" w:rsidP="00682D61">
      <w:pPr>
        <w:spacing w:after="0"/>
        <w:jc w:val="center"/>
        <w:rPr>
          <w:rFonts w:cs="Times New Roman"/>
          <w:b/>
          <w:sz w:val="24"/>
          <w:szCs w:val="24"/>
        </w:rPr>
      </w:pPr>
    </w:p>
    <w:p w:rsidR="00682D61" w:rsidRPr="00F36E43" w:rsidRDefault="00682D61" w:rsidP="00682D61">
      <w:pPr>
        <w:spacing w:after="0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Essential Duties:</w:t>
      </w:r>
    </w:p>
    <w:p w:rsidR="00682D61" w:rsidRPr="00F36E43" w:rsidRDefault="002D0ABA" w:rsidP="00682D61">
      <w:pPr>
        <w:spacing w:after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hile working closely with</w:t>
      </w:r>
      <w:r w:rsidR="00537041">
        <w:rPr>
          <w:rFonts w:cs="Times New Roman"/>
          <w:sz w:val="20"/>
          <w:szCs w:val="20"/>
        </w:rPr>
        <w:t xml:space="preserve"> </w:t>
      </w:r>
      <w:r w:rsidR="006C58C6">
        <w:rPr>
          <w:rFonts w:cs="Times New Roman"/>
          <w:sz w:val="20"/>
          <w:szCs w:val="20"/>
        </w:rPr>
        <w:t>LFT</w:t>
      </w:r>
      <w:r>
        <w:rPr>
          <w:rFonts w:cs="Times New Roman"/>
          <w:sz w:val="20"/>
          <w:szCs w:val="20"/>
        </w:rPr>
        <w:t>’s</w:t>
      </w:r>
      <w:r w:rsidR="00537041">
        <w:rPr>
          <w:rFonts w:cs="Times New Roman"/>
          <w:sz w:val="20"/>
          <w:szCs w:val="20"/>
        </w:rPr>
        <w:t xml:space="preserve"> </w:t>
      </w:r>
      <w:r w:rsidR="00925B5B">
        <w:rPr>
          <w:rFonts w:cs="Times New Roman"/>
          <w:sz w:val="20"/>
          <w:szCs w:val="20"/>
        </w:rPr>
        <w:t>Vice President of Land Protection</w:t>
      </w:r>
      <w:r w:rsidR="00537041">
        <w:rPr>
          <w:rFonts w:cs="Times New Roman"/>
          <w:sz w:val="20"/>
          <w:szCs w:val="20"/>
        </w:rPr>
        <w:t>, the</w:t>
      </w:r>
      <w:r w:rsidR="00682D61" w:rsidRPr="00F36E43">
        <w:rPr>
          <w:rFonts w:cs="Times New Roman"/>
          <w:sz w:val="20"/>
          <w:szCs w:val="20"/>
        </w:rPr>
        <w:t xml:space="preserve"> </w:t>
      </w:r>
      <w:r w:rsidR="00925B5B">
        <w:rPr>
          <w:rFonts w:cs="Times New Roman"/>
          <w:sz w:val="20"/>
          <w:szCs w:val="20"/>
        </w:rPr>
        <w:t xml:space="preserve">Conservation </w:t>
      </w:r>
      <w:r w:rsidR="006324D4">
        <w:rPr>
          <w:rFonts w:cs="Times New Roman"/>
          <w:sz w:val="20"/>
          <w:szCs w:val="20"/>
        </w:rPr>
        <w:t>Easement Monitoring Assistant</w:t>
      </w:r>
      <w:r w:rsidR="00682D61" w:rsidRPr="00F36E43">
        <w:rPr>
          <w:rFonts w:cs="Times New Roman"/>
          <w:sz w:val="20"/>
          <w:szCs w:val="20"/>
        </w:rPr>
        <w:t xml:space="preserve"> is a posit</w:t>
      </w:r>
      <w:r w:rsidR="002C7542">
        <w:rPr>
          <w:rFonts w:cs="Times New Roman"/>
          <w:sz w:val="20"/>
          <w:szCs w:val="20"/>
        </w:rPr>
        <w:t>ion within the Land Protection</w:t>
      </w:r>
      <w:r w:rsidR="00682D61" w:rsidRPr="00F36E43">
        <w:rPr>
          <w:rFonts w:cs="Times New Roman"/>
          <w:sz w:val="20"/>
          <w:szCs w:val="20"/>
        </w:rPr>
        <w:t xml:space="preserve"> Department </w:t>
      </w:r>
      <w:r w:rsidR="003B0B39" w:rsidRPr="00F36E43">
        <w:rPr>
          <w:rFonts w:cs="Times New Roman"/>
          <w:sz w:val="20"/>
          <w:szCs w:val="20"/>
        </w:rPr>
        <w:t xml:space="preserve">responsible for interacting with stakeholders to advance the mission of </w:t>
      </w:r>
      <w:r w:rsidR="006C58C6">
        <w:rPr>
          <w:rFonts w:cs="Times New Roman"/>
          <w:sz w:val="20"/>
          <w:szCs w:val="20"/>
        </w:rPr>
        <w:t>Lancaster Farmland Trust</w:t>
      </w:r>
      <w:r w:rsidR="003B0B39" w:rsidRPr="00F36E43">
        <w:rPr>
          <w:rFonts w:cs="Times New Roman"/>
          <w:sz w:val="20"/>
          <w:szCs w:val="20"/>
        </w:rPr>
        <w:t xml:space="preserve">. </w:t>
      </w:r>
      <w:r w:rsidR="00682D61" w:rsidRPr="00F36E43">
        <w:rPr>
          <w:rFonts w:cs="Times New Roman"/>
          <w:sz w:val="20"/>
          <w:szCs w:val="20"/>
        </w:rPr>
        <w:t xml:space="preserve">This position reports to the </w:t>
      </w:r>
      <w:r w:rsidR="00925B5B">
        <w:rPr>
          <w:rFonts w:cs="Times New Roman"/>
          <w:sz w:val="20"/>
          <w:szCs w:val="20"/>
        </w:rPr>
        <w:t>Vice President</w:t>
      </w:r>
      <w:r w:rsidR="00B403C8">
        <w:rPr>
          <w:rFonts w:cs="Times New Roman"/>
          <w:sz w:val="20"/>
          <w:szCs w:val="20"/>
        </w:rPr>
        <w:t xml:space="preserve"> of Land Protection</w:t>
      </w:r>
      <w:r w:rsidR="00682D61" w:rsidRPr="00F36E43">
        <w:rPr>
          <w:rFonts w:cs="Times New Roman"/>
          <w:sz w:val="20"/>
          <w:szCs w:val="20"/>
        </w:rPr>
        <w:t>.</w:t>
      </w:r>
    </w:p>
    <w:p w:rsidR="00682D61" w:rsidRPr="00F36E43" w:rsidRDefault="00682D61" w:rsidP="00682D61">
      <w:pPr>
        <w:spacing w:after="0"/>
        <w:rPr>
          <w:rFonts w:cs="Times New Roman"/>
          <w:sz w:val="20"/>
          <w:szCs w:val="20"/>
        </w:rPr>
      </w:pPr>
    </w:p>
    <w:p w:rsidR="00AD5665" w:rsidRPr="00925B5B" w:rsidRDefault="00682D61" w:rsidP="00682D61">
      <w:pPr>
        <w:spacing w:after="0"/>
        <w:rPr>
          <w:rFonts w:cs="Times New Roman"/>
          <w:sz w:val="20"/>
          <w:szCs w:val="20"/>
        </w:rPr>
      </w:pPr>
      <w:r w:rsidRPr="00F36E43">
        <w:rPr>
          <w:rFonts w:cs="Times New Roman"/>
          <w:sz w:val="20"/>
          <w:szCs w:val="20"/>
        </w:rPr>
        <w:t xml:space="preserve">The </w:t>
      </w:r>
      <w:r w:rsidR="00925B5B">
        <w:rPr>
          <w:rFonts w:cs="Times New Roman"/>
          <w:sz w:val="20"/>
          <w:szCs w:val="20"/>
        </w:rPr>
        <w:t xml:space="preserve">Conservation </w:t>
      </w:r>
      <w:r w:rsidR="006324D4">
        <w:rPr>
          <w:rFonts w:cs="Times New Roman"/>
          <w:sz w:val="20"/>
          <w:szCs w:val="20"/>
        </w:rPr>
        <w:t>Easement Monitoring Assistant</w:t>
      </w:r>
      <w:r w:rsidRPr="00F36E43">
        <w:rPr>
          <w:rFonts w:cs="Times New Roman"/>
          <w:sz w:val="20"/>
          <w:szCs w:val="20"/>
        </w:rPr>
        <w:t xml:space="preserve"> must be philosophically committed to the mission and visi</w:t>
      </w:r>
      <w:r w:rsidR="003B0B39" w:rsidRPr="00F36E43">
        <w:rPr>
          <w:rFonts w:cs="Times New Roman"/>
          <w:sz w:val="20"/>
          <w:szCs w:val="20"/>
        </w:rPr>
        <w:t xml:space="preserve">on of Lancaster Farmland Trust and </w:t>
      </w:r>
      <w:r w:rsidRPr="00F36E43">
        <w:rPr>
          <w:rFonts w:cs="Times New Roman"/>
          <w:sz w:val="20"/>
          <w:szCs w:val="20"/>
        </w:rPr>
        <w:t xml:space="preserve">possess </w:t>
      </w:r>
      <w:r w:rsidR="003B0B39" w:rsidRPr="00F36E43">
        <w:rPr>
          <w:rFonts w:cs="Times New Roman"/>
          <w:sz w:val="20"/>
          <w:szCs w:val="20"/>
        </w:rPr>
        <w:t>a</w:t>
      </w:r>
      <w:r w:rsidRPr="00F36E43">
        <w:rPr>
          <w:rFonts w:cs="Times New Roman"/>
          <w:sz w:val="20"/>
          <w:szCs w:val="20"/>
        </w:rPr>
        <w:t xml:space="preserve"> </w:t>
      </w:r>
      <w:r w:rsidR="003B0B39" w:rsidRPr="00F36E43">
        <w:rPr>
          <w:rFonts w:cs="Times New Roman"/>
          <w:sz w:val="20"/>
          <w:szCs w:val="20"/>
        </w:rPr>
        <w:t xml:space="preserve">working </w:t>
      </w:r>
      <w:r w:rsidRPr="00F36E43">
        <w:rPr>
          <w:rFonts w:cs="Times New Roman"/>
          <w:sz w:val="20"/>
          <w:szCs w:val="20"/>
        </w:rPr>
        <w:t xml:space="preserve">knowledge of </w:t>
      </w:r>
      <w:r w:rsidR="003B0B39" w:rsidRPr="00F36E43">
        <w:rPr>
          <w:rFonts w:cs="Times New Roman"/>
          <w:sz w:val="20"/>
          <w:szCs w:val="20"/>
        </w:rPr>
        <w:t>the agricultural industry</w:t>
      </w:r>
      <w:r w:rsidRPr="00F36E43">
        <w:rPr>
          <w:rFonts w:cs="Times New Roman"/>
          <w:sz w:val="20"/>
          <w:szCs w:val="20"/>
        </w:rPr>
        <w:t xml:space="preserve"> </w:t>
      </w:r>
      <w:r w:rsidR="003B0B39" w:rsidRPr="00F36E43">
        <w:rPr>
          <w:rFonts w:cs="Times New Roman"/>
          <w:sz w:val="20"/>
          <w:szCs w:val="20"/>
        </w:rPr>
        <w:t xml:space="preserve">in </w:t>
      </w:r>
      <w:r w:rsidRPr="00F36E43">
        <w:rPr>
          <w:rFonts w:cs="Times New Roman"/>
          <w:sz w:val="20"/>
          <w:szCs w:val="20"/>
        </w:rPr>
        <w:t>Lancaster County</w:t>
      </w:r>
      <w:r w:rsidR="005D15FB">
        <w:rPr>
          <w:rFonts w:cs="Times New Roman"/>
          <w:sz w:val="20"/>
          <w:szCs w:val="20"/>
        </w:rPr>
        <w:t xml:space="preserve"> and </w:t>
      </w:r>
      <w:r w:rsidR="00537041">
        <w:rPr>
          <w:rFonts w:cs="Times New Roman"/>
          <w:sz w:val="20"/>
          <w:szCs w:val="20"/>
        </w:rPr>
        <w:t>across Pennsylvania</w:t>
      </w:r>
      <w:r w:rsidR="003B0B39" w:rsidRPr="00F36E43">
        <w:rPr>
          <w:rFonts w:cs="Times New Roman"/>
          <w:sz w:val="20"/>
          <w:szCs w:val="20"/>
        </w:rPr>
        <w:t xml:space="preserve">. The </w:t>
      </w:r>
      <w:r w:rsidR="006324D4">
        <w:rPr>
          <w:rFonts w:cs="Times New Roman"/>
          <w:sz w:val="20"/>
          <w:szCs w:val="20"/>
        </w:rPr>
        <w:t>Assistan</w:t>
      </w:r>
      <w:r w:rsidR="0072091A">
        <w:rPr>
          <w:rFonts w:cs="Times New Roman"/>
          <w:sz w:val="20"/>
          <w:szCs w:val="20"/>
        </w:rPr>
        <w:t>t</w:t>
      </w:r>
      <w:r w:rsidR="003B0B39" w:rsidRPr="00F36E43">
        <w:rPr>
          <w:rFonts w:cs="Times New Roman"/>
          <w:sz w:val="20"/>
          <w:szCs w:val="20"/>
        </w:rPr>
        <w:t xml:space="preserve"> is responsible for</w:t>
      </w:r>
      <w:r w:rsidR="006324D4">
        <w:rPr>
          <w:rFonts w:cs="Times New Roman"/>
          <w:sz w:val="20"/>
          <w:szCs w:val="20"/>
        </w:rPr>
        <w:t xml:space="preserve"> assisting with</w:t>
      </w:r>
      <w:r w:rsidR="003B0B39" w:rsidRPr="00F36E43">
        <w:rPr>
          <w:rFonts w:cs="Times New Roman"/>
          <w:sz w:val="20"/>
          <w:szCs w:val="20"/>
        </w:rPr>
        <w:t xml:space="preserve"> </w:t>
      </w:r>
      <w:r w:rsidR="006324D4">
        <w:rPr>
          <w:rFonts w:cs="Times New Roman"/>
          <w:sz w:val="20"/>
          <w:szCs w:val="20"/>
        </w:rPr>
        <w:t xml:space="preserve">the annual monitoring of the Trust’s conservation easement portfolio. The Assistant </w:t>
      </w:r>
      <w:r w:rsidR="00A318B4">
        <w:rPr>
          <w:rFonts w:cs="Times New Roman"/>
          <w:sz w:val="20"/>
          <w:szCs w:val="20"/>
        </w:rPr>
        <w:t>must possess proficient knowledg</w:t>
      </w:r>
      <w:r w:rsidR="00033AD5">
        <w:rPr>
          <w:rFonts w:cs="Times New Roman"/>
          <w:sz w:val="20"/>
          <w:szCs w:val="20"/>
        </w:rPr>
        <w:t>e of Microsoft Office software and working knowledge of ArcGIS and ArcGIS online.</w:t>
      </w:r>
      <w:r w:rsidR="00B403C8" w:rsidRPr="00925B5B">
        <w:rPr>
          <w:rFonts w:cs="Times New Roman"/>
          <w:sz w:val="20"/>
          <w:szCs w:val="20"/>
        </w:rPr>
        <w:t xml:space="preserve"> </w:t>
      </w:r>
      <w:r w:rsidR="00C51814" w:rsidRPr="00925B5B">
        <w:rPr>
          <w:rFonts w:cs="Times New Roman"/>
          <w:sz w:val="20"/>
          <w:szCs w:val="20"/>
        </w:rPr>
        <w:t>This position</w:t>
      </w:r>
      <w:r w:rsidR="00033AD5">
        <w:rPr>
          <w:rFonts w:cs="Times New Roman"/>
          <w:sz w:val="20"/>
          <w:szCs w:val="20"/>
        </w:rPr>
        <w:t xml:space="preserve"> will require time in the field with varying weather conditions and terrain, and </w:t>
      </w:r>
      <w:r w:rsidR="00C51814" w:rsidRPr="00925B5B">
        <w:rPr>
          <w:rFonts w:cs="Times New Roman"/>
          <w:sz w:val="20"/>
          <w:szCs w:val="20"/>
        </w:rPr>
        <w:t>may require travel and occasional overnight stays outside of Lancaster County. A valid Pennsylvania Driver’s License is required.</w:t>
      </w:r>
      <w:r w:rsidR="006324D4">
        <w:rPr>
          <w:rFonts w:cs="Times New Roman"/>
          <w:sz w:val="20"/>
          <w:szCs w:val="20"/>
        </w:rPr>
        <w:t xml:space="preserve"> Experience with UAV/drone technology is a plus.</w:t>
      </w:r>
    </w:p>
    <w:p w:rsidR="00682D61" w:rsidRPr="00925B5B" w:rsidRDefault="00682D61" w:rsidP="00682D61">
      <w:pPr>
        <w:spacing w:after="0"/>
        <w:rPr>
          <w:rFonts w:cs="Times New Roman"/>
          <w:sz w:val="20"/>
          <w:szCs w:val="20"/>
          <w:highlight w:val="yellow"/>
        </w:rPr>
      </w:pPr>
    </w:p>
    <w:p w:rsidR="00682D61" w:rsidRPr="00925B5B" w:rsidRDefault="00682D61" w:rsidP="00F22577">
      <w:pPr>
        <w:spacing w:after="0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Specific Duties:</w:t>
      </w:r>
    </w:p>
    <w:p w:rsidR="00682D61" w:rsidRPr="00925B5B" w:rsidRDefault="00682D61" w:rsidP="00F22577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6324D4" w:rsidRDefault="006324D4" w:rsidP="006324D4">
      <w:pPr>
        <w:numPr>
          <w:ilvl w:val="0"/>
          <w:numId w:val="1"/>
        </w:numPr>
        <w:spacing w:after="0" w:line="240" w:lineRule="auto"/>
        <w:rPr>
          <w:b/>
        </w:rPr>
      </w:pPr>
      <w:r>
        <w:rPr>
          <w:b/>
        </w:rPr>
        <w:t>Annual Monitoring</w:t>
      </w:r>
    </w:p>
    <w:p w:rsidR="00F22577" w:rsidRPr="006324D4" w:rsidRDefault="006324D4" w:rsidP="006324D4">
      <w:pPr>
        <w:tabs>
          <w:tab w:val="left" w:pos="1440"/>
        </w:tabs>
        <w:ind w:left="1440" w:hanging="1440"/>
      </w:pPr>
      <w:r>
        <w:tab/>
      </w:r>
      <w:r w:rsidR="00C13F3F">
        <w:t>Coordinate, s</w:t>
      </w:r>
      <w:r>
        <w:t>chedule and conduct annual conservation easement monitoring visits</w:t>
      </w:r>
      <w:r w:rsidR="00D16732">
        <w:t xml:space="preserve"> on preserved farms including both in-person and remote inspections</w:t>
      </w:r>
      <w:r>
        <w:t xml:space="preserve">.  Maintain databases and records related to </w:t>
      </w:r>
      <w:r w:rsidR="00D16732">
        <w:t xml:space="preserve">monitoring visits and other </w:t>
      </w:r>
      <w:r>
        <w:t>stewardship activities.</w:t>
      </w:r>
    </w:p>
    <w:p w:rsidR="006324D4" w:rsidRPr="0055327B" w:rsidRDefault="006324D4" w:rsidP="0055327B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55327B">
        <w:rPr>
          <w:b/>
        </w:rPr>
        <w:t>Baseline Documentation / Record Keeping / GIS / Field Technology</w:t>
      </w:r>
    </w:p>
    <w:p w:rsidR="006324D4" w:rsidRDefault="006324D4" w:rsidP="006324D4">
      <w:pPr>
        <w:ind w:left="1440" w:hanging="720"/>
      </w:pPr>
      <w:r>
        <w:rPr>
          <w:b/>
        </w:rPr>
        <w:tab/>
      </w:r>
      <w:r>
        <w:t>Assist in compiling complete, accurate and detailed baseline d</w:t>
      </w:r>
      <w:r w:rsidR="00D16732">
        <w:t>ocumentation</w:t>
      </w:r>
      <w:r>
        <w:t xml:space="preserve"> on farmland preservation projects.  Update and maintain reports on previously preserved farms.</w:t>
      </w:r>
      <w:r w:rsidRPr="00D5382A">
        <w:t xml:space="preserve"> </w:t>
      </w:r>
      <w:r>
        <w:t xml:space="preserve"> Maintain databases and records related to current and previous preservation projects.</w:t>
      </w:r>
    </w:p>
    <w:p w:rsidR="00F576A2" w:rsidRPr="00444919" w:rsidRDefault="00F576A2" w:rsidP="00F576A2">
      <w:pPr>
        <w:numPr>
          <w:ilvl w:val="0"/>
          <w:numId w:val="1"/>
        </w:numPr>
        <w:spacing w:after="0" w:line="240" w:lineRule="auto"/>
        <w:rPr>
          <w:rFonts w:cs="Times New Roman"/>
          <w:b/>
          <w:sz w:val="20"/>
          <w:szCs w:val="20"/>
        </w:rPr>
      </w:pPr>
      <w:r w:rsidRPr="00444919">
        <w:rPr>
          <w:rFonts w:cs="Times New Roman"/>
          <w:b/>
          <w:sz w:val="20"/>
          <w:szCs w:val="20"/>
        </w:rPr>
        <w:t xml:space="preserve">Organizational Support  </w:t>
      </w:r>
    </w:p>
    <w:p w:rsidR="00F576A2" w:rsidRDefault="00F576A2" w:rsidP="00F576A2">
      <w:pPr>
        <w:spacing w:after="0" w:line="240" w:lineRule="auto"/>
        <w:ind w:left="1440"/>
        <w:rPr>
          <w:rFonts w:cs="Times New Roman"/>
          <w:sz w:val="20"/>
          <w:szCs w:val="20"/>
        </w:rPr>
      </w:pPr>
      <w:r w:rsidRPr="00444919">
        <w:rPr>
          <w:rFonts w:cs="Times New Roman"/>
          <w:sz w:val="20"/>
          <w:szCs w:val="20"/>
        </w:rPr>
        <w:t>Provide assistance to other departments with projects and events as required. Other duties as assigned by the Vice President of Land Protection and/or President and CEO.</w:t>
      </w:r>
    </w:p>
    <w:p w:rsidR="00F576A2" w:rsidRPr="00444919" w:rsidRDefault="00F576A2" w:rsidP="00F576A2">
      <w:pPr>
        <w:spacing w:after="0" w:line="240" w:lineRule="auto"/>
        <w:ind w:left="1440"/>
        <w:rPr>
          <w:rFonts w:cs="Times New Roman"/>
          <w:sz w:val="20"/>
          <w:szCs w:val="20"/>
        </w:rPr>
      </w:pPr>
      <w:bookmarkStart w:id="0" w:name="_GoBack"/>
      <w:bookmarkEnd w:id="0"/>
    </w:p>
    <w:p w:rsidR="00911E9C" w:rsidRPr="00F36E43" w:rsidRDefault="00911E9C" w:rsidP="00911E9C">
      <w:pPr>
        <w:spacing w:after="0" w:line="240" w:lineRule="auto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Interested candidates should submit a resume, cover letter, and three references to Jeb Musser</w:t>
      </w:r>
      <w:r w:rsidR="00190893" w:rsidRPr="00925B5B">
        <w:rPr>
          <w:rFonts w:cs="Times New Roman"/>
          <w:b/>
          <w:sz w:val="20"/>
          <w:szCs w:val="20"/>
        </w:rPr>
        <w:t xml:space="preserve">, </w:t>
      </w:r>
      <w:r w:rsidR="006F7C6D">
        <w:rPr>
          <w:rFonts w:cs="Times New Roman"/>
          <w:b/>
          <w:sz w:val="20"/>
          <w:szCs w:val="20"/>
        </w:rPr>
        <w:t>Vice President</w:t>
      </w:r>
      <w:r w:rsidR="00190893" w:rsidRPr="00925B5B">
        <w:rPr>
          <w:rFonts w:cs="Times New Roman"/>
          <w:b/>
          <w:sz w:val="20"/>
          <w:szCs w:val="20"/>
        </w:rPr>
        <w:t xml:space="preserve"> of Land Protection at</w:t>
      </w:r>
      <w:r w:rsidRPr="00925B5B">
        <w:rPr>
          <w:rFonts w:cs="Times New Roman"/>
          <w:b/>
          <w:sz w:val="20"/>
          <w:szCs w:val="20"/>
        </w:rPr>
        <w:t xml:space="preserve"> </w:t>
      </w:r>
      <w:hyperlink r:id="rId7" w:history="1">
        <w:r w:rsidRPr="00925B5B">
          <w:rPr>
            <w:rStyle w:val="Hyperlink"/>
            <w:rFonts w:cs="Times New Roman"/>
            <w:b/>
            <w:sz w:val="20"/>
            <w:szCs w:val="20"/>
          </w:rPr>
          <w:t>jmusser@lancasterfarmlandtrust.org</w:t>
        </w:r>
      </w:hyperlink>
    </w:p>
    <w:sectPr w:rsidR="00911E9C" w:rsidRPr="00F36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E6E58"/>
    <w:multiLevelType w:val="hybridMultilevel"/>
    <w:tmpl w:val="E2FC9D26"/>
    <w:lvl w:ilvl="0" w:tplc="3248668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D0C070A"/>
    <w:multiLevelType w:val="hybridMultilevel"/>
    <w:tmpl w:val="E2FC9D26"/>
    <w:lvl w:ilvl="0" w:tplc="3248668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FAjMzYwsLIyUdpeDU4uLM/DyQAtNaAPpX+JMsAAAA"/>
  </w:docVars>
  <w:rsids>
    <w:rsidRoot w:val="00682D61"/>
    <w:rsid w:val="00002074"/>
    <w:rsid w:val="00002D26"/>
    <w:rsid w:val="00006903"/>
    <w:rsid w:val="000146C8"/>
    <w:rsid w:val="00014700"/>
    <w:rsid w:val="00016CEA"/>
    <w:rsid w:val="000207C7"/>
    <w:rsid w:val="00024B91"/>
    <w:rsid w:val="00026297"/>
    <w:rsid w:val="00027288"/>
    <w:rsid w:val="00033AD5"/>
    <w:rsid w:val="00034FFD"/>
    <w:rsid w:val="00035175"/>
    <w:rsid w:val="00036942"/>
    <w:rsid w:val="000373A1"/>
    <w:rsid w:val="0003775A"/>
    <w:rsid w:val="00037D4E"/>
    <w:rsid w:val="00042EAD"/>
    <w:rsid w:val="00046366"/>
    <w:rsid w:val="00050CB9"/>
    <w:rsid w:val="00050E90"/>
    <w:rsid w:val="00051076"/>
    <w:rsid w:val="00063B38"/>
    <w:rsid w:val="000703BF"/>
    <w:rsid w:val="00070BE8"/>
    <w:rsid w:val="00074FD8"/>
    <w:rsid w:val="00084A9C"/>
    <w:rsid w:val="0008796D"/>
    <w:rsid w:val="00093528"/>
    <w:rsid w:val="00094065"/>
    <w:rsid w:val="000974C7"/>
    <w:rsid w:val="000A0BF8"/>
    <w:rsid w:val="000A2024"/>
    <w:rsid w:val="000A25B7"/>
    <w:rsid w:val="000A3053"/>
    <w:rsid w:val="000A555E"/>
    <w:rsid w:val="000A7B60"/>
    <w:rsid w:val="000A7C79"/>
    <w:rsid w:val="000A7C82"/>
    <w:rsid w:val="000B10FC"/>
    <w:rsid w:val="000B290D"/>
    <w:rsid w:val="000C1247"/>
    <w:rsid w:val="000C4C9D"/>
    <w:rsid w:val="000C6645"/>
    <w:rsid w:val="000D082B"/>
    <w:rsid w:val="000D2F0F"/>
    <w:rsid w:val="000D7044"/>
    <w:rsid w:val="000E2857"/>
    <w:rsid w:val="000F2D7D"/>
    <w:rsid w:val="000F31C6"/>
    <w:rsid w:val="000F3744"/>
    <w:rsid w:val="000F3CFA"/>
    <w:rsid w:val="000F43F8"/>
    <w:rsid w:val="000F672A"/>
    <w:rsid w:val="00101033"/>
    <w:rsid w:val="00103264"/>
    <w:rsid w:val="00103AA2"/>
    <w:rsid w:val="001041D9"/>
    <w:rsid w:val="00104823"/>
    <w:rsid w:val="00105BAE"/>
    <w:rsid w:val="00106035"/>
    <w:rsid w:val="001062F5"/>
    <w:rsid w:val="00106E84"/>
    <w:rsid w:val="00107316"/>
    <w:rsid w:val="00107713"/>
    <w:rsid w:val="001103C1"/>
    <w:rsid w:val="001108D6"/>
    <w:rsid w:val="00111A53"/>
    <w:rsid w:val="001124EB"/>
    <w:rsid w:val="001131AA"/>
    <w:rsid w:val="00113B9F"/>
    <w:rsid w:val="00113F99"/>
    <w:rsid w:val="0011522F"/>
    <w:rsid w:val="001247C2"/>
    <w:rsid w:val="00124802"/>
    <w:rsid w:val="001265ED"/>
    <w:rsid w:val="00127351"/>
    <w:rsid w:val="0013230A"/>
    <w:rsid w:val="00132B77"/>
    <w:rsid w:val="00132D2E"/>
    <w:rsid w:val="001404BF"/>
    <w:rsid w:val="00140F2F"/>
    <w:rsid w:val="00143574"/>
    <w:rsid w:val="00144F11"/>
    <w:rsid w:val="00145DE0"/>
    <w:rsid w:val="00150CA7"/>
    <w:rsid w:val="001530E2"/>
    <w:rsid w:val="00154B08"/>
    <w:rsid w:val="001553BE"/>
    <w:rsid w:val="00160FBC"/>
    <w:rsid w:val="00161E57"/>
    <w:rsid w:val="001627DF"/>
    <w:rsid w:val="001635A0"/>
    <w:rsid w:val="0016682B"/>
    <w:rsid w:val="00172BCC"/>
    <w:rsid w:val="00175908"/>
    <w:rsid w:val="00176DF1"/>
    <w:rsid w:val="00177196"/>
    <w:rsid w:val="00183458"/>
    <w:rsid w:val="00185933"/>
    <w:rsid w:val="00186C20"/>
    <w:rsid w:val="00190893"/>
    <w:rsid w:val="00191097"/>
    <w:rsid w:val="001921F2"/>
    <w:rsid w:val="0019692E"/>
    <w:rsid w:val="00196D94"/>
    <w:rsid w:val="001A07F5"/>
    <w:rsid w:val="001A0C49"/>
    <w:rsid w:val="001A12C5"/>
    <w:rsid w:val="001A3CC5"/>
    <w:rsid w:val="001A6B0D"/>
    <w:rsid w:val="001B0F25"/>
    <w:rsid w:val="001B1666"/>
    <w:rsid w:val="001B23A6"/>
    <w:rsid w:val="001B2E36"/>
    <w:rsid w:val="001B424C"/>
    <w:rsid w:val="001B45B1"/>
    <w:rsid w:val="001B4624"/>
    <w:rsid w:val="001B4ADE"/>
    <w:rsid w:val="001B5F78"/>
    <w:rsid w:val="001B7B30"/>
    <w:rsid w:val="001C07FD"/>
    <w:rsid w:val="001C0B9D"/>
    <w:rsid w:val="001C17FB"/>
    <w:rsid w:val="001C1B3B"/>
    <w:rsid w:val="001C1D0B"/>
    <w:rsid w:val="001C20F9"/>
    <w:rsid w:val="001C51AD"/>
    <w:rsid w:val="001D00B0"/>
    <w:rsid w:val="001D09F6"/>
    <w:rsid w:val="001D4E8F"/>
    <w:rsid w:val="001D5AAA"/>
    <w:rsid w:val="001E0142"/>
    <w:rsid w:val="001E44F5"/>
    <w:rsid w:val="001E6061"/>
    <w:rsid w:val="001E7E9D"/>
    <w:rsid w:val="001F13C7"/>
    <w:rsid w:val="001F1651"/>
    <w:rsid w:val="001F1891"/>
    <w:rsid w:val="001F55B6"/>
    <w:rsid w:val="001F5753"/>
    <w:rsid w:val="001F5756"/>
    <w:rsid w:val="001F5D60"/>
    <w:rsid w:val="001F746F"/>
    <w:rsid w:val="001F78FC"/>
    <w:rsid w:val="001F79AE"/>
    <w:rsid w:val="00200E09"/>
    <w:rsid w:val="0020150D"/>
    <w:rsid w:val="00211790"/>
    <w:rsid w:val="00214340"/>
    <w:rsid w:val="00216A0E"/>
    <w:rsid w:val="00221D09"/>
    <w:rsid w:val="0022395B"/>
    <w:rsid w:val="00223FA8"/>
    <w:rsid w:val="00224530"/>
    <w:rsid w:val="0023220C"/>
    <w:rsid w:val="00233F59"/>
    <w:rsid w:val="002347A4"/>
    <w:rsid w:val="00235992"/>
    <w:rsid w:val="00235FDC"/>
    <w:rsid w:val="0024007E"/>
    <w:rsid w:val="00241EC3"/>
    <w:rsid w:val="002427FF"/>
    <w:rsid w:val="002435CE"/>
    <w:rsid w:val="00246C67"/>
    <w:rsid w:val="002570AB"/>
    <w:rsid w:val="00263C78"/>
    <w:rsid w:val="002645A9"/>
    <w:rsid w:val="002661C7"/>
    <w:rsid w:val="00267FDD"/>
    <w:rsid w:val="002702EA"/>
    <w:rsid w:val="00274DF3"/>
    <w:rsid w:val="00281304"/>
    <w:rsid w:val="00283E8B"/>
    <w:rsid w:val="0028688C"/>
    <w:rsid w:val="00296EC7"/>
    <w:rsid w:val="00297757"/>
    <w:rsid w:val="00297D3C"/>
    <w:rsid w:val="002A2EE1"/>
    <w:rsid w:val="002A3BBA"/>
    <w:rsid w:val="002A5998"/>
    <w:rsid w:val="002A67D3"/>
    <w:rsid w:val="002A75F8"/>
    <w:rsid w:val="002B4C22"/>
    <w:rsid w:val="002B7B02"/>
    <w:rsid w:val="002B7F5E"/>
    <w:rsid w:val="002C09B4"/>
    <w:rsid w:val="002C2CE7"/>
    <w:rsid w:val="002C3BCB"/>
    <w:rsid w:val="002C4494"/>
    <w:rsid w:val="002C4983"/>
    <w:rsid w:val="002C5940"/>
    <w:rsid w:val="002C7030"/>
    <w:rsid w:val="002C708D"/>
    <w:rsid w:val="002C71B1"/>
    <w:rsid w:val="002C7542"/>
    <w:rsid w:val="002D0466"/>
    <w:rsid w:val="002D0735"/>
    <w:rsid w:val="002D0ABA"/>
    <w:rsid w:val="002D2E61"/>
    <w:rsid w:val="002D3CF9"/>
    <w:rsid w:val="002D4346"/>
    <w:rsid w:val="002E0393"/>
    <w:rsid w:val="002E052E"/>
    <w:rsid w:val="002E4B48"/>
    <w:rsid w:val="002E50BB"/>
    <w:rsid w:val="002F0025"/>
    <w:rsid w:val="002F3D7C"/>
    <w:rsid w:val="002F3E62"/>
    <w:rsid w:val="0030022A"/>
    <w:rsid w:val="00300BEA"/>
    <w:rsid w:val="003022E7"/>
    <w:rsid w:val="00306A6E"/>
    <w:rsid w:val="003075C2"/>
    <w:rsid w:val="00311AD0"/>
    <w:rsid w:val="00315428"/>
    <w:rsid w:val="0032072C"/>
    <w:rsid w:val="003218FC"/>
    <w:rsid w:val="003239C0"/>
    <w:rsid w:val="00323E37"/>
    <w:rsid w:val="00326B32"/>
    <w:rsid w:val="00333950"/>
    <w:rsid w:val="00335BB5"/>
    <w:rsid w:val="00337460"/>
    <w:rsid w:val="00337CC9"/>
    <w:rsid w:val="00342771"/>
    <w:rsid w:val="00343067"/>
    <w:rsid w:val="00343548"/>
    <w:rsid w:val="00344D2C"/>
    <w:rsid w:val="0034722D"/>
    <w:rsid w:val="00354F9E"/>
    <w:rsid w:val="00357498"/>
    <w:rsid w:val="00363517"/>
    <w:rsid w:val="003637C7"/>
    <w:rsid w:val="00363E7C"/>
    <w:rsid w:val="00364202"/>
    <w:rsid w:val="0037321B"/>
    <w:rsid w:val="0037484C"/>
    <w:rsid w:val="003750AA"/>
    <w:rsid w:val="00375BDE"/>
    <w:rsid w:val="00375CB5"/>
    <w:rsid w:val="00376863"/>
    <w:rsid w:val="00381ED7"/>
    <w:rsid w:val="00382120"/>
    <w:rsid w:val="00382445"/>
    <w:rsid w:val="003836B9"/>
    <w:rsid w:val="003844BF"/>
    <w:rsid w:val="00385B48"/>
    <w:rsid w:val="00392794"/>
    <w:rsid w:val="00393D68"/>
    <w:rsid w:val="003940DD"/>
    <w:rsid w:val="003944CE"/>
    <w:rsid w:val="003952EA"/>
    <w:rsid w:val="003967FF"/>
    <w:rsid w:val="003A3DCD"/>
    <w:rsid w:val="003A5E4E"/>
    <w:rsid w:val="003A65E3"/>
    <w:rsid w:val="003B02D5"/>
    <w:rsid w:val="003B0A31"/>
    <w:rsid w:val="003B0B39"/>
    <w:rsid w:val="003B5B24"/>
    <w:rsid w:val="003B76B5"/>
    <w:rsid w:val="003C3CCA"/>
    <w:rsid w:val="003C5AC2"/>
    <w:rsid w:val="003C5DD2"/>
    <w:rsid w:val="003C7863"/>
    <w:rsid w:val="003C79DC"/>
    <w:rsid w:val="003C79DE"/>
    <w:rsid w:val="003D08D5"/>
    <w:rsid w:val="003D14D9"/>
    <w:rsid w:val="003D19A3"/>
    <w:rsid w:val="003D1FFC"/>
    <w:rsid w:val="003D21D9"/>
    <w:rsid w:val="003D6699"/>
    <w:rsid w:val="003D797A"/>
    <w:rsid w:val="003E0606"/>
    <w:rsid w:val="003E10A2"/>
    <w:rsid w:val="003E20B4"/>
    <w:rsid w:val="003E5973"/>
    <w:rsid w:val="003E670B"/>
    <w:rsid w:val="003F0D11"/>
    <w:rsid w:val="003F0F44"/>
    <w:rsid w:val="003F1D87"/>
    <w:rsid w:val="003F5AFC"/>
    <w:rsid w:val="003F6B5B"/>
    <w:rsid w:val="003F70CB"/>
    <w:rsid w:val="00402D68"/>
    <w:rsid w:val="00407E42"/>
    <w:rsid w:val="00414525"/>
    <w:rsid w:val="00415C0D"/>
    <w:rsid w:val="00421BBD"/>
    <w:rsid w:val="00421EA5"/>
    <w:rsid w:val="00426C4F"/>
    <w:rsid w:val="00431B22"/>
    <w:rsid w:val="00432F0D"/>
    <w:rsid w:val="00434979"/>
    <w:rsid w:val="00434EAE"/>
    <w:rsid w:val="00435D46"/>
    <w:rsid w:val="004405FA"/>
    <w:rsid w:val="00442F14"/>
    <w:rsid w:val="0044316A"/>
    <w:rsid w:val="00443B0C"/>
    <w:rsid w:val="00444919"/>
    <w:rsid w:val="00444A58"/>
    <w:rsid w:val="00445E0F"/>
    <w:rsid w:val="004502F6"/>
    <w:rsid w:val="004505A8"/>
    <w:rsid w:val="004529C0"/>
    <w:rsid w:val="00460792"/>
    <w:rsid w:val="00465F9D"/>
    <w:rsid w:val="0046678D"/>
    <w:rsid w:val="00470536"/>
    <w:rsid w:val="00474169"/>
    <w:rsid w:val="004747F6"/>
    <w:rsid w:val="00474D75"/>
    <w:rsid w:val="00474E81"/>
    <w:rsid w:val="00476CB5"/>
    <w:rsid w:val="00477163"/>
    <w:rsid w:val="00477D73"/>
    <w:rsid w:val="00480432"/>
    <w:rsid w:val="00482EBF"/>
    <w:rsid w:val="00484D63"/>
    <w:rsid w:val="00485115"/>
    <w:rsid w:val="00485E76"/>
    <w:rsid w:val="00490E1E"/>
    <w:rsid w:val="00491833"/>
    <w:rsid w:val="00491E5F"/>
    <w:rsid w:val="00492351"/>
    <w:rsid w:val="00494AAC"/>
    <w:rsid w:val="00496D1A"/>
    <w:rsid w:val="0049782C"/>
    <w:rsid w:val="00497A01"/>
    <w:rsid w:val="004A1885"/>
    <w:rsid w:val="004A191D"/>
    <w:rsid w:val="004A294A"/>
    <w:rsid w:val="004A4562"/>
    <w:rsid w:val="004A6F97"/>
    <w:rsid w:val="004A7099"/>
    <w:rsid w:val="004B0D40"/>
    <w:rsid w:val="004B669D"/>
    <w:rsid w:val="004C0F80"/>
    <w:rsid w:val="004C210F"/>
    <w:rsid w:val="004C211A"/>
    <w:rsid w:val="004C325B"/>
    <w:rsid w:val="004C3CAA"/>
    <w:rsid w:val="004C64BF"/>
    <w:rsid w:val="004C7404"/>
    <w:rsid w:val="004C78DD"/>
    <w:rsid w:val="004D02E8"/>
    <w:rsid w:val="004D509A"/>
    <w:rsid w:val="004E2B3F"/>
    <w:rsid w:val="004E332C"/>
    <w:rsid w:val="004F1A32"/>
    <w:rsid w:val="004F1E4B"/>
    <w:rsid w:val="004F2244"/>
    <w:rsid w:val="004F5A65"/>
    <w:rsid w:val="004F67DC"/>
    <w:rsid w:val="004F694E"/>
    <w:rsid w:val="00501483"/>
    <w:rsid w:val="005015CE"/>
    <w:rsid w:val="005017DD"/>
    <w:rsid w:val="00501D06"/>
    <w:rsid w:val="00505697"/>
    <w:rsid w:val="005056C7"/>
    <w:rsid w:val="00505C59"/>
    <w:rsid w:val="0050769A"/>
    <w:rsid w:val="005079BA"/>
    <w:rsid w:val="00510A17"/>
    <w:rsid w:val="00510E2D"/>
    <w:rsid w:val="00514789"/>
    <w:rsid w:val="00517114"/>
    <w:rsid w:val="00517212"/>
    <w:rsid w:val="0052143C"/>
    <w:rsid w:val="005229FA"/>
    <w:rsid w:val="005247A4"/>
    <w:rsid w:val="0052482A"/>
    <w:rsid w:val="005326A2"/>
    <w:rsid w:val="005355CE"/>
    <w:rsid w:val="00536199"/>
    <w:rsid w:val="005362B3"/>
    <w:rsid w:val="00537041"/>
    <w:rsid w:val="005379BC"/>
    <w:rsid w:val="00542C04"/>
    <w:rsid w:val="00542D46"/>
    <w:rsid w:val="00545349"/>
    <w:rsid w:val="00545AE5"/>
    <w:rsid w:val="00545DD2"/>
    <w:rsid w:val="0055051E"/>
    <w:rsid w:val="00551E74"/>
    <w:rsid w:val="0055327B"/>
    <w:rsid w:val="00555BDA"/>
    <w:rsid w:val="00557294"/>
    <w:rsid w:val="00561A4B"/>
    <w:rsid w:val="00562D09"/>
    <w:rsid w:val="005650A0"/>
    <w:rsid w:val="00566C2F"/>
    <w:rsid w:val="00573365"/>
    <w:rsid w:val="00575BDD"/>
    <w:rsid w:val="00581909"/>
    <w:rsid w:val="00585995"/>
    <w:rsid w:val="00586202"/>
    <w:rsid w:val="0059027C"/>
    <w:rsid w:val="00591688"/>
    <w:rsid w:val="00591CDA"/>
    <w:rsid w:val="00595E05"/>
    <w:rsid w:val="005963D7"/>
    <w:rsid w:val="005A08E4"/>
    <w:rsid w:val="005A45F6"/>
    <w:rsid w:val="005A53DD"/>
    <w:rsid w:val="005A72EB"/>
    <w:rsid w:val="005B13C7"/>
    <w:rsid w:val="005B1EE2"/>
    <w:rsid w:val="005B2C77"/>
    <w:rsid w:val="005B3876"/>
    <w:rsid w:val="005B4B95"/>
    <w:rsid w:val="005B6DCD"/>
    <w:rsid w:val="005C2B0E"/>
    <w:rsid w:val="005C3CA1"/>
    <w:rsid w:val="005C6A9C"/>
    <w:rsid w:val="005C7295"/>
    <w:rsid w:val="005D10A5"/>
    <w:rsid w:val="005D15FB"/>
    <w:rsid w:val="005D1C3D"/>
    <w:rsid w:val="005D207A"/>
    <w:rsid w:val="005D2A5F"/>
    <w:rsid w:val="005D308A"/>
    <w:rsid w:val="005D4923"/>
    <w:rsid w:val="005D5E12"/>
    <w:rsid w:val="005D7E16"/>
    <w:rsid w:val="005E1957"/>
    <w:rsid w:val="005E1D79"/>
    <w:rsid w:val="005F4033"/>
    <w:rsid w:val="005F543E"/>
    <w:rsid w:val="005F71F5"/>
    <w:rsid w:val="00600942"/>
    <w:rsid w:val="00601159"/>
    <w:rsid w:val="0060328D"/>
    <w:rsid w:val="00606949"/>
    <w:rsid w:val="00613C99"/>
    <w:rsid w:val="006161FC"/>
    <w:rsid w:val="00622203"/>
    <w:rsid w:val="0062257C"/>
    <w:rsid w:val="00622780"/>
    <w:rsid w:val="00623226"/>
    <w:rsid w:val="00630220"/>
    <w:rsid w:val="00631C57"/>
    <w:rsid w:val="00631F73"/>
    <w:rsid w:val="006324D4"/>
    <w:rsid w:val="00634D37"/>
    <w:rsid w:val="0063579D"/>
    <w:rsid w:val="006403E8"/>
    <w:rsid w:val="00640CFD"/>
    <w:rsid w:val="00641011"/>
    <w:rsid w:val="006436F7"/>
    <w:rsid w:val="0064506F"/>
    <w:rsid w:val="00656C6D"/>
    <w:rsid w:val="0066536E"/>
    <w:rsid w:val="00666694"/>
    <w:rsid w:val="0066697D"/>
    <w:rsid w:val="00667E7E"/>
    <w:rsid w:val="0067102A"/>
    <w:rsid w:val="00671ACA"/>
    <w:rsid w:val="00672932"/>
    <w:rsid w:val="00674A25"/>
    <w:rsid w:val="00676BDD"/>
    <w:rsid w:val="00682D61"/>
    <w:rsid w:val="00684FFE"/>
    <w:rsid w:val="00685A71"/>
    <w:rsid w:val="0069335D"/>
    <w:rsid w:val="006937E8"/>
    <w:rsid w:val="00695C2E"/>
    <w:rsid w:val="00696870"/>
    <w:rsid w:val="006A24BB"/>
    <w:rsid w:val="006A25DF"/>
    <w:rsid w:val="006A6F67"/>
    <w:rsid w:val="006B1102"/>
    <w:rsid w:val="006B196D"/>
    <w:rsid w:val="006B23BB"/>
    <w:rsid w:val="006B33E2"/>
    <w:rsid w:val="006B3C7E"/>
    <w:rsid w:val="006B5B01"/>
    <w:rsid w:val="006C18FB"/>
    <w:rsid w:val="006C2A2A"/>
    <w:rsid w:val="006C58C6"/>
    <w:rsid w:val="006C58E9"/>
    <w:rsid w:val="006C7E23"/>
    <w:rsid w:val="006D1C39"/>
    <w:rsid w:val="006D1C57"/>
    <w:rsid w:val="006D3359"/>
    <w:rsid w:val="006D60C2"/>
    <w:rsid w:val="006D7300"/>
    <w:rsid w:val="006E3C7D"/>
    <w:rsid w:val="006E3DCE"/>
    <w:rsid w:val="006E5F90"/>
    <w:rsid w:val="006E680D"/>
    <w:rsid w:val="006E6DCF"/>
    <w:rsid w:val="006E7B72"/>
    <w:rsid w:val="006F1923"/>
    <w:rsid w:val="006F7C6D"/>
    <w:rsid w:val="006F7CAB"/>
    <w:rsid w:val="0070024D"/>
    <w:rsid w:val="00700F47"/>
    <w:rsid w:val="00701ABF"/>
    <w:rsid w:val="007058E7"/>
    <w:rsid w:val="0070598C"/>
    <w:rsid w:val="0070771C"/>
    <w:rsid w:val="00710244"/>
    <w:rsid w:val="007122BB"/>
    <w:rsid w:val="00714C50"/>
    <w:rsid w:val="00714E0E"/>
    <w:rsid w:val="0071605A"/>
    <w:rsid w:val="00716821"/>
    <w:rsid w:val="0072091A"/>
    <w:rsid w:val="007209C7"/>
    <w:rsid w:val="00723CCF"/>
    <w:rsid w:val="00727DB0"/>
    <w:rsid w:val="00731BFE"/>
    <w:rsid w:val="00731FA3"/>
    <w:rsid w:val="00734651"/>
    <w:rsid w:val="00746BD2"/>
    <w:rsid w:val="0074707B"/>
    <w:rsid w:val="0075112F"/>
    <w:rsid w:val="007550A1"/>
    <w:rsid w:val="007555DE"/>
    <w:rsid w:val="00755C05"/>
    <w:rsid w:val="00756161"/>
    <w:rsid w:val="007624C2"/>
    <w:rsid w:val="00762A11"/>
    <w:rsid w:val="007656FC"/>
    <w:rsid w:val="00772AF5"/>
    <w:rsid w:val="00772DDC"/>
    <w:rsid w:val="007806F5"/>
    <w:rsid w:val="00783FCE"/>
    <w:rsid w:val="00786550"/>
    <w:rsid w:val="007868BD"/>
    <w:rsid w:val="00790AEE"/>
    <w:rsid w:val="0079181C"/>
    <w:rsid w:val="007939DC"/>
    <w:rsid w:val="00793DE1"/>
    <w:rsid w:val="007950FC"/>
    <w:rsid w:val="007954DF"/>
    <w:rsid w:val="00796B07"/>
    <w:rsid w:val="00796DCF"/>
    <w:rsid w:val="007A00F1"/>
    <w:rsid w:val="007A0A6B"/>
    <w:rsid w:val="007A0BEE"/>
    <w:rsid w:val="007A297A"/>
    <w:rsid w:val="007A3449"/>
    <w:rsid w:val="007A3B02"/>
    <w:rsid w:val="007A422A"/>
    <w:rsid w:val="007A6B3E"/>
    <w:rsid w:val="007A7C37"/>
    <w:rsid w:val="007B04A5"/>
    <w:rsid w:val="007B3C2D"/>
    <w:rsid w:val="007B661B"/>
    <w:rsid w:val="007B7BA0"/>
    <w:rsid w:val="007B7D51"/>
    <w:rsid w:val="007C033B"/>
    <w:rsid w:val="007C3A83"/>
    <w:rsid w:val="007D217F"/>
    <w:rsid w:val="007D5BD7"/>
    <w:rsid w:val="007D6BCA"/>
    <w:rsid w:val="007E20AB"/>
    <w:rsid w:val="007E2FF0"/>
    <w:rsid w:val="007E393E"/>
    <w:rsid w:val="007E3E76"/>
    <w:rsid w:val="007E4ABF"/>
    <w:rsid w:val="007F2746"/>
    <w:rsid w:val="007F3E6B"/>
    <w:rsid w:val="007F69E0"/>
    <w:rsid w:val="00804262"/>
    <w:rsid w:val="00811388"/>
    <w:rsid w:val="008155FE"/>
    <w:rsid w:val="0082169A"/>
    <w:rsid w:val="008236FF"/>
    <w:rsid w:val="00823E76"/>
    <w:rsid w:val="008249F1"/>
    <w:rsid w:val="008264AE"/>
    <w:rsid w:val="008331C0"/>
    <w:rsid w:val="00842341"/>
    <w:rsid w:val="0084532B"/>
    <w:rsid w:val="00846AF9"/>
    <w:rsid w:val="00847A3A"/>
    <w:rsid w:val="0085334F"/>
    <w:rsid w:val="00853AEF"/>
    <w:rsid w:val="008544D8"/>
    <w:rsid w:val="00854B68"/>
    <w:rsid w:val="008605AF"/>
    <w:rsid w:val="00860CB0"/>
    <w:rsid w:val="008611A0"/>
    <w:rsid w:val="00861ECF"/>
    <w:rsid w:val="008653FA"/>
    <w:rsid w:val="00867E17"/>
    <w:rsid w:val="00871C9E"/>
    <w:rsid w:val="00872CD6"/>
    <w:rsid w:val="00872ECA"/>
    <w:rsid w:val="008751ED"/>
    <w:rsid w:val="008755E5"/>
    <w:rsid w:val="008802B9"/>
    <w:rsid w:val="00882026"/>
    <w:rsid w:val="00882602"/>
    <w:rsid w:val="0088386D"/>
    <w:rsid w:val="008855AB"/>
    <w:rsid w:val="00885BD2"/>
    <w:rsid w:val="0088777E"/>
    <w:rsid w:val="00892410"/>
    <w:rsid w:val="00893FF0"/>
    <w:rsid w:val="00894140"/>
    <w:rsid w:val="00895D73"/>
    <w:rsid w:val="00896B59"/>
    <w:rsid w:val="008A05D9"/>
    <w:rsid w:val="008A0D61"/>
    <w:rsid w:val="008A2430"/>
    <w:rsid w:val="008A32C1"/>
    <w:rsid w:val="008A33AA"/>
    <w:rsid w:val="008A34C0"/>
    <w:rsid w:val="008A3D96"/>
    <w:rsid w:val="008A454C"/>
    <w:rsid w:val="008A495E"/>
    <w:rsid w:val="008A6AD7"/>
    <w:rsid w:val="008A7F63"/>
    <w:rsid w:val="008B37FB"/>
    <w:rsid w:val="008B44E9"/>
    <w:rsid w:val="008C0FE5"/>
    <w:rsid w:val="008C26B2"/>
    <w:rsid w:val="008C2BF9"/>
    <w:rsid w:val="008C78F7"/>
    <w:rsid w:val="008D4691"/>
    <w:rsid w:val="008D744C"/>
    <w:rsid w:val="008E2D12"/>
    <w:rsid w:val="008E5667"/>
    <w:rsid w:val="008E5F75"/>
    <w:rsid w:val="008F0C43"/>
    <w:rsid w:val="008F30EE"/>
    <w:rsid w:val="008F4A41"/>
    <w:rsid w:val="008F6DE7"/>
    <w:rsid w:val="008F7DFC"/>
    <w:rsid w:val="00900CA5"/>
    <w:rsid w:val="00901DCF"/>
    <w:rsid w:val="009060C7"/>
    <w:rsid w:val="00907CB4"/>
    <w:rsid w:val="00911E9C"/>
    <w:rsid w:val="00911F06"/>
    <w:rsid w:val="00915F1A"/>
    <w:rsid w:val="0092096B"/>
    <w:rsid w:val="009256F2"/>
    <w:rsid w:val="00925B5B"/>
    <w:rsid w:val="0092687E"/>
    <w:rsid w:val="00927BA3"/>
    <w:rsid w:val="00930B81"/>
    <w:rsid w:val="0093185C"/>
    <w:rsid w:val="00932A91"/>
    <w:rsid w:val="00934E8A"/>
    <w:rsid w:val="00937BE9"/>
    <w:rsid w:val="00942D36"/>
    <w:rsid w:val="009437B6"/>
    <w:rsid w:val="0094571A"/>
    <w:rsid w:val="00946848"/>
    <w:rsid w:val="00950889"/>
    <w:rsid w:val="00952181"/>
    <w:rsid w:val="009526E6"/>
    <w:rsid w:val="00953F93"/>
    <w:rsid w:val="00955CF0"/>
    <w:rsid w:val="009622A7"/>
    <w:rsid w:val="0096725E"/>
    <w:rsid w:val="009678DD"/>
    <w:rsid w:val="00970E1B"/>
    <w:rsid w:val="00974EB8"/>
    <w:rsid w:val="0097660A"/>
    <w:rsid w:val="00981D2B"/>
    <w:rsid w:val="009826E5"/>
    <w:rsid w:val="00982863"/>
    <w:rsid w:val="0098324A"/>
    <w:rsid w:val="0098334F"/>
    <w:rsid w:val="00984D37"/>
    <w:rsid w:val="00987B0B"/>
    <w:rsid w:val="0099222A"/>
    <w:rsid w:val="00992DD5"/>
    <w:rsid w:val="00992E20"/>
    <w:rsid w:val="00993054"/>
    <w:rsid w:val="00993065"/>
    <w:rsid w:val="009947E6"/>
    <w:rsid w:val="009976DC"/>
    <w:rsid w:val="009A0A0E"/>
    <w:rsid w:val="009A3537"/>
    <w:rsid w:val="009A5D04"/>
    <w:rsid w:val="009A7B72"/>
    <w:rsid w:val="009B00E6"/>
    <w:rsid w:val="009B0AD0"/>
    <w:rsid w:val="009B3F28"/>
    <w:rsid w:val="009B508A"/>
    <w:rsid w:val="009B682E"/>
    <w:rsid w:val="009C0D05"/>
    <w:rsid w:val="009D2D70"/>
    <w:rsid w:val="009D2DBE"/>
    <w:rsid w:val="009D6A38"/>
    <w:rsid w:val="009E284D"/>
    <w:rsid w:val="009E3F02"/>
    <w:rsid w:val="009E54D4"/>
    <w:rsid w:val="009E6080"/>
    <w:rsid w:val="009E7DE3"/>
    <w:rsid w:val="009E7EC7"/>
    <w:rsid w:val="009F5201"/>
    <w:rsid w:val="009F6CC2"/>
    <w:rsid w:val="009F744E"/>
    <w:rsid w:val="00A0000C"/>
    <w:rsid w:val="00A05DFE"/>
    <w:rsid w:val="00A06440"/>
    <w:rsid w:val="00A075FF"/>
    <w:rsid w:val="00A103E1"/>
    <w:rsid w:val="00A10B99"/>
    <w:rsid w:val="00A1107B"/>
    <w:rsid w:val="00A12BCC"/>
    <w:rsid w:val="00A13BB0"/>
    <w:rsid w:val="00A16DE9"/>
    <w:rsid w:val="00A2019C"/>
    <w:rsid w:val="00A21E3D"/>
    <w:rsid w:val="00A23369"/>
    <w:rsid w:val="00A24254"/>
    <w:rsid w:val="00A275D3"/>
    <w:rsid w:val="00A318B4"/>
    <w:rsid w:val="00A3195F"/>
    <w:rsid w:val="00A363A3"/>
    <w:rsid w:val="00A41BBB"/>
    <w:rsid w:val="00A529F9"/>
    <w:rsid w:val="00A56171"/>
    <w:rsid w:val="00A64112"/>
    <w:rsid w:val="00A65B26"/>
    <w:rsid w:val="00A665C6"/>
    <w:rsid w:val="00A667E3"/>
    <w:rsid w:val="00A66DB7"/>
    <w:rsid w:val="00A71541"/>
    <w:rsid w:val="00A74110"/>
    <w:rsid w:val="00A76B88"/>
    <w:rsid w:val="00A825B4"/>
    <w:rsid w:val="00A84576"/>
    <w:rsid w:val="00A84D82"/>
    <w:rsid w:val="00A85962"/>
    <w:rsid w:val="00A85E64"/>
    <w:rsid w:val="00A87AB6"/>
    <w:rsid w:val="00A90E87"/>
    <w:rsid w:val="00A95055"/>
    <w:rsid w:val="00A962E9"/>
    <w:rsid w:val="00A979E6"/>
    <w:rsid w:val="00AA0C79"/>
    <w:rsid w:val="00AA2CD8"/>
    <w:rsid w:val="00AA2E27"/>
    <w:rsid w:val="00AA3988"/>
    <w:rsid w:val="00AA44E3"/>
    <w:rsid w:val="00AA5FC7"/>
    <w:rsid w:val="00AA7C13"/>
    <w:rsid w:val="00AB1928"/>
    <w:rsid w:val="00AB310E"/>
    <w:rsid w:val="00AB36F9"/>
    <w:rsid w:val="00AB45D1"/>
    <w:rsid w:val="00AB561A"/>
    <w:rsid w:val="00AB5DD2"/>
    <w:rsid w:val="00AC311D"/>
    <w:rsid w:val="00AC59DE"/>
    <w:rsid w:val="00AC7B98"/>
    <w:rsid w:val="00AC7D15"/>
    <w:rsid w:val="00AD07E9"/>
    <w:rsid w:val="00AD1050"/>
    <w:rsid w:val="00AD10C4"/>
    <w:rsid w:val="00AD1E3A"/>
    <w:rsid w:val="00AD41F7"/>
    <w:rsid w:val="00AD4DE2"/>
    <w:rsid w:val="00AD5665"/>
    <w:rsid w:val="00AD7142"/>
    <w:rsid w:val="00AE013C"/>
    <w:rsid w:val="00AE25A7"/>
    <w:rsid w:val="00AE6AA9"/>
    <w:rsid w:val="00AF0190"/>
    <w:rsid w:val="00AF0699"/>
    <w:rsid w:val="00AF2569"/>
    <w:rsid w:val="00AF3559"/>
    <w:rsid w:val="00AF605A"/>
    <w:rsid w:val="00B0065B"/>
    <w:rsid w:val="00B0104F"/>
    <w:rsid w:val="00B01800"/>
    <w:rsid w:val="00B02799"/>
    <w:rsid w:val="00B034C4"/>
    <w:rsid w:val="00B03D61"/>
    <w:rsid w:val="00B05BC2"/>
    <w:rsid w:val="00B069C8"/>
    <w:rsid w:val="00B10B0D"/>
    <w:rsid w:val="00B12E29"/>
    <w:rsid w:val="00B13985"/>
    <w:rsid w:val="00B13A41"/>
    <w:rsid w:val="00B1483D"/>
    <w:rsid w:val="00B14DB7"/>
    <w:rsid w:val="00B16748"/>
    <w:rsid w:val="00B2021A"/>
    <w:rsid w:val="00B21FF6"/>
    <w:rsid w:val="00B2202F"/>
    <w:rsid w:val="00B24154"/>
    <w:rsid w:val="00B26655"/>
    <w:rsid w:val="00B267BD"/>
    <w:rsid w:val="00B322CC"/>
    <w:rsid w:val="00B36E16"/>
    <w:rsid w:val="00B403C8"/>
    <w:rsid w:val="00B41C7C"/>
    <w:rsid w:val="00B428C4"/>
    <w:rsid w:val="00B47164"/>
    <w:rsid w:val="00B47C87"/>
    <w:rsid w:val="00B52589"/>
    <w:rsid w:val="00B53222"/>
    <w:rsid w:val="00B5342D"/>
    <w:rsid w:val="00B55C15"/>
    <w:rsid w:val="00B6049B"/>
    <w:rsid w:val="00B64281"/>
    <w:rsid w:val="00B64F60"/>
    <w:rsid w:val="00B6599C"/>
    <w:rsid w:val="00B65D13"/>
    <w:rsid w:val="00B72C00"/>
    <w:rsid w:val="00B73CE9"/>
    <w:rsid w:val="00B74038"/>
    <w:rsid w:val="00B74798"/>
    <w:rsid w:val="00B750B9"/>
    <w:rsid w:val="00B7785F"/>
    <w:rsid w:val="00B81866"/>
    <w:rsid w:val="00B837FA"/>
    <w:rsid w:val="00B84CEE"/>
    <w:rsid w:val="00B85E73"/>
    <w:rsid w:val="00B875C4"/>
    <w:rsid w:val="00B92952"/>
    <w:rsid w:val="00B92CBB"/>
    <w:rsid w:val="00B9783D"/>
    <w:rsid w:val="00BA249D"/>
    <w:rsid w:val="00BA49B3"/>
    <w:rsid w:val="00BA4C3A"/>
    <w:rsid w:val="00BA782E"/>
    <w:rsid w:val="00BB1832"/>
    <w:rsid w:val="00BB293E"/>
    <w:rsid w:val="00BB589F"/>
    <w:rsid w:val="00BB63B8"/>
    <w:rsid w:val="00BB6897"/>
    <w:rsid w:val="00BC0CD4"/>
    <w:rsid w:val="00BC5C9F"/>
    <w:rsid w:val="00BC786A"/>
    <w:rsid w:val="00BC7DCA"/>
    <w:rsid w:val="00BD2A2D"/>
    <w:rsid w:val="00BD3AAC"/>
    <w:rsid w:val="00BD4B3F"/>
    <w:rsid w:val="00BD4DD9"/>
    <w:rsid w:val="00BD60FD"/>
    <w:rsid w:val="00BD72D6"/>
    <w:rsid w:val="00BD7AC8"/>
    <w:rsid w:val="00BE09B3"/>
    <w:rsid w:val="00BE2EDC"/>
    <w:rsid w:val="00BE54FB"/>
    <w:rsid w:val="00BE68A6"/>
    <w:rsid w:val="00BE6A60"/>
    <w:rsid w:val="00BF30F5"/>
    <w:rsid w:val="00BF49F9"/>
    <w:rsid w:val="00C00EC1"/>
    <w:rsid w:val="00C00FF9"/>
    <w:rsid w:val="00C109EE"/>
    <w:rsid w:val="00C13F3F"/>
    <w:rsid w:val="00C175A1"/>
    <w:rsid w:val="00C2064E"/>
    <w:rsid w:val="00C2246D"/>
    <w:rsid w:val="00C22D48"/>
    <w:rsid w:val="00C272DF"/>
    <w:rsid w:val="00C27FA7"/>
    <w:rsid w:val="00C31DCA"/>
    <w:rsid w:val="00C330C3"/>
    <w:rsid w:val="00C3749A"/>
    <w:rsid w:val="00C40DC5"/>
    <w:rsid w:val="00C4201C"/>
    <w:rsid w:val="00C440C4"/>
    <w:rsid w:val="00C478E8"/>
    <w:rsid w:val="00C51814"/>
    <w:rsid w:val="00C526E1"/>
    <w:rsid w:val="00C53C7A"/>
    <w:rsid w:val="00C543CD"/>
    <w:rsid w:val="00C56B3C"/>
    <w:rsid w:val="00C57F7C"/>
    <w:rsid w:val="00C6280C"/>
    <w:rsid w:val="00C62F01"/>
    <w:rsid w:val="00C64124"/>
    <w:rsid w:val="00C645C2"/>
    <w:rsid w:val="00C64C48"/>
    <w:rsid w:val="00C64CDC"/>
    <w:rsid w:val="00C64E07"/>
    <w:rsid w:val="00C66BB9"/>
    <w:rsid w:val="00C70289"/>
    <w:rsid w:val="00C73D89"/>
    <w:rsid w:val="00C73E3D"/>
    <w:rsid w:val="00C740AC"/>
    <w:rsid w:val="00C80833"/>
    <w:rsid w:val="00C8163B"/>
    <w:rsid w:val="00C85F9E"/>
    <w:rsid w:val="00C860CD"/>
    <w:rsid w:val="00C90989"/>
    <w:rsid w:val="00C91403"/>
    <w:rsid w:val="00C92E2A"/>
    <w:rsid w:val="00C949BF"/>
    <w:rsid w:val="00C9652F"/>
    <w:rsid w:val="00CA4851"/>
    <w:rsid w:val="00CA55F7"/>
    <w:rsid w:val="00CB1434"/>
    <w:rsid w:val="00CB2E0C"/>
    <w:rsid w:val="00CB331E"/>
    <w:rsid w:val="00CB4311"/>
    <w:rsid w:val="00CB66D5"/>
    <w:rsid w:val="00CB7856"/>
    <w:rsid w:val="00CC182A"/>
    <w:rsid w:val="00CC434C"/>
    <w:rsid w:val="00CC4673"/>
    <w:rsid w:val="00CC4C3F"/>
    <w:rsid w:val="00CC699A"/>
    <w:rsid w:val="00CD19B2"/>
    <w:rsid w:val="00CD45FC"/>
    <w:rsid w:val="00CD5798"/>
    <w:rsid w:val="00CE285A"/>
    <w:rsid w:val="00CE38A8"/>
    <w:rsid w:val="00CE4F71"/>
    <w:rsid w:val="00CE74E1"/>
    <w:rsid w:val="00CF6792"/>
    <w:rsid w:val="00CF6AFC"/>
    <w:rsid w:val="00D005C8"/>
    <w:rsid w:val="00D0080B"/>
    <w:rsid w:val="00D018C0"/>
    <w:rsid w:val="00D03073"/>
    <w:rsid w:val="00D05151"/>
    <w:rsid w:val="00D05400"/>
    <w:rsid w:val="00D06C59"/>
    <w:rsid w:val="00D07192"/>
    <w:rsid w:val="00D16732"/>
    <w:rsid w:val="00D2078D"/>
    <w:rsid w:val="00D21017"/>
    <w:rsid w:val="00D21374"/>
    <w:rsid w:val="00D25029"/>
    <w:rsid w:val="00D26229"/>
    <w:rsid w:val="00D26471"/>
    <w:rsid w:val="00D3386E"/>
    <w:rsid w:val="00D35C3C"/>
    <w:rsid w:val="00D36389"/>
    <w:rsid w:val="00D367B5"/>
    <w:rsid w:val="00D3763F"/>
    <w:rsid w:val="00D40885"/>
    <w:rsid w:val="00D41CF5"/>
    <w:rsid w:val="00D42DB6"/>
    <w:rsid w:val="00D4304C"/>
    <w:rsid w:val="00D43EB8"/>
    <w:rsid w:val="00D46C9A"/>
    <w:rsid w:val="00D5372E"/>
    <w:rsid w:val="00D537DD"/>
    <w:rsid w:val="00D551FD"/>
    <w:rsid w:val="00D64095"/>
    <w:rsid w:val="00D66A43"/>
    <w:rsid w:val="00D70E5D"/>
    <w:rsid w:val="00D72B1A"/>
    <w:rsid w:val="00D74ACC"/>
    <w:rsid w:val="00D77956"/>
    <w:rsid w:val="00D77F89"/>
    <w:rsid w:val="00D803E1"/>
    <w:rsid w:val="00D80DE2"/>
    <w:rsid w:val="00D824FB"/>
    <w:rsid w:val="00D87617"/>
    <w:rsid w:val="00D876F8"/>
    <w:rsid w:val="00D9047F"/>
    <w:rsid w:val="00D939E9"/>
    <w:rsid w:val="00D961DA"/>
    <w:rsid w:val="00D97EA6"/>
    <w:rsid w:val="00DA06A3"/>
    <w:rsid w:val="00DA0710"/>
    <w:rsid w:val="00DA16E2"/>
    <w:rsid w:val="00DA487B"/>
    <w:rsid w:val="00DA613F"/>
    <w:rsid w:val="00DB26F7"/>
    <w:rsid w:val="00DB4F0D"/>
    <w:rsid w:val="00DC0703"/>
    <w:rsid w:val="00DC0CF1"/>
    <w:rsid w:val="00DC379F"/>
    <w:rsid w:val="00DC3F13"/>
    <w:rsid w:val="00DC5E6A"/>
    <w:rsid w:val="00DD077D"/>
    <w:rsid w:val="00DD1701"/>
    <w:rsid w:val="00DD2036"/>
    <w:rsid w:val="00DD4756"/>
    <w:rsid w:val="00DD4FCF"/>
    <w:rsid w:val="00DD549B"/>
    <w:rsid w:val="00DE3880"/>
    <w:rsid w:val="00DE423A"/>
    <w:rsid w:val="00DE70F1"/>
    <w:rsid w:val="00DE778D"/>
    <w:rsid w:val="00DF203A"/>
    <w:rsid w:val="00E01BC8"/>
    <w:rsid w:val="00E01E19"/>
    <w:rsid w:val="00E03C28"/>
    <w:rsid w:val="00E1153A"/>
    <w:rsid w:val="00E115A3"/>
    <w:rsid w:val="00E11A9E"/>
    <w:rsid w:val="00E129DC"/>
    <w:rsid w:val="00E12B36"/>
    <w:rsid w:val="00E13C57"/>
    <w:rsid w:val="00E173FC"/>
    <w:rsid w:val="00E20F24"/>
    <w:rsid w:val="00E27755"/>
    <w:rsid w:val="00E30596"/>
    <w:rsid w:val="00E3139B"/>
    <w:rsid w:val="00E35AF3"/>
    <w:rsid w:val="00E42892"/>
    <w:rsid w:val="00E45C3A"/>
    <w:rsid w:val="00E47AC8"/>
    <w:rsid w:val="00E535CA"/>
    <w:rsid w:val="00E63DB4"/>
    <w:rsid w:val="00E66FEE"/>
    <w:rsid w:val="00E74743"/>
    <w:rsid w:val="00E7483E"/>
    <w:rsid w:val="00E7582D"/>
    <w:rsid w:val="00E82352"/>
    <w:rsid w:val="00E83A09"/>
    <w:rsid w:val="00E847C7"/>
    <w:rsid w:val="00E86FEA"/>
    <w:rsid w:val="00E906E2"/>
    <w:rsid w:val="00E93427"/>
    <w:rsid w:val="00E94D4C"/>
    <w:rsid w:val="00E95C09"/>
    <w:rsid w:val="00E960E5"/>
    <w:rsid w:val="00E9626E"/>
    <w:rsid w:val="00EA19A1"/>
    <w:rsid w:val="00EA1AF4"/>
    <w:rsid w:val="00EA1D37"/>
    <w:rsid w:val="00EA22E3"/>
    <w:rsid w:val="00EA2BAF"/>
    <w:rsid w:val="00EA3198"/>
    <w:rsid w:val="00EA4345"/>
    <w:rsid w:val="00EA64A6"/>
    <w:rsid w:val="00EB1F98"/>
    <w:rsid w:val="00EB31D2"/>
    <w:rsid w:val="00EB3D2A"/>
    <w:rsid w:val="00EB492C"/>
    <w:rsid w:val="00EB6301"/>
    <w:rsid w:val="00EC0BC7"/>
    <w:rsid w:val="00EC2996"/>
    <w:rsid w:val="00EC5A04"/>
    <w:rsid w:val="00EC7668"/>
    <w:rsid w:val="00EC7A23"/>
    <w:rsid w:val="00ED2A2A"/>
    <w:rsid w:val="00ED31AA"/>
    <w:rsid w:val="00ED514B"/>
    <w:rsid w:val="00EE183B"/>
    <w:rsid w:val="00EE1EA0"/>
    <w:rsid w:val="00EE3139"/>
    <w:rsid w:val="00EE4B9C"/>
    <w:rsid w:val="00EE4CF5"/>
    <w:rsid w:val="00EE5691"/>
    <w:rsid w:val="00EE73B5"/>
    <w:rsid w:val="00EE7943"/>
    <w:rsid w:val="00EF0CFA"/>
    <w:rsid w:val="00EF1FF5"/>
    <w:rsid w:val="00EF3561"/>
    <w:rsid w:val="00EF712B"/>
    <w:rsid w:val="00F01AAD"/>
    <w:rsid w:val="00F02ED5"/>
    <w:rsid w:val="00F064FF"/>
    <w:rsid w:val="00F11154"/>
    <w:rsid w:val="00F1170E"/>
    <w:rsid w:val="00F1791F"/>
    <w:rsid w:val="00F17F6D"/>
    <w:rsid w:val="00F20ADD"/>
    <w:rsid w:val="00F22577"/>
    <w:rsid w:val="00F240B2"/>
    <w:rsid w:val="00F2699E"/>
    <w:rsid w:val="00F27FD1"/>
    <w:rsid w:val="00F30BC0"/>
    <w:rsid w:val="00F33307"/>
    <w:rsid w:val="00F354A7"/>
    <w:rsid w:val="00F36E43"/>
    <w:rsid w:val="00F3755D"/>
    <w:rsid w:val="00F37C3A"/>
    <w:rsid w:val="00F42910"/>
    <w:rsid w:val="00F444B6"/>
    <w:rsid w:val="00F4632E"/>
    <w:rsid w:val="00F46F50"/>
    <w:rsid w:val="00F47394"/>
    <w:rsid w:val="00F512AA"/>
    <w:rsid w:val="00F55903"/>
    <w:rsid w:val="00F576A2"/>
    <w:rsid w:val="00F60448"/>
    <w:rsid w:val="00F6156D"/>
    <w:rsid w:val="00F61641"/>
    <w:rsid w:val="00F61EC3"/>
    <w:rsid w:val="00F6346B"/>
    <w:rsid w:val="00F64221"/>
    <w:rsid w:val="00F64BEE"/>
    <w:rsid w:val="00F66CA8"/>
    <w:rsid w:val="00F66E23"/>
    <w:rsid w:val="00F67EE1"/>
    <w:rsid w:val="00F72F9B"/>
    <w:rsid w:val="00F732AF"/>
    <w:rsid w:val="00F74D81"/>
    <w:rsid w:val="00F763EE"/>
    <w:rsid w:val="00F774D5"/>
    <w:rsid w:val="00F77D72"/>
    <w:rsid w:val="00F82A05"/>
    <w:rsid w:val="00F82BCC"/>
    <w:rsid w:val="00F84344"/>
    <w:rsid w:val="00F862AE"/>
    <w:rsid w:val="00F91535"/>
    <w:rsid w:val="00F95144"/>
    <w:rsid w:val="00F95877"/>
    <w:rsid w:val="00FA2DFF"/>
    <w:rsid w:val="00FB19AA"/>
    <w:rsid w:val="00FB504A"/>
    <w:rsid w:val="00FC3B6A"/>
    <w:rsid w:val="00FC6456"/>
    <w:rsid w:val="00FD4086"/>
    <w:rsid w:val="00FD7B1D"/>
    <w:rsid w:val="00FE5070"/>
    <w:rsid w:val="00FE64D6"/>
    <w:rsid w:val="00FE70C8"/>
    <w:rsid w:val="00FF09E6"/>
    <w:rsid w:val="00FF0CCC"/>
    <w:rsid w:val="00FF3372"/>
    <w:rsid w:val="00FF35DC"/>
    <w:rsid w:val="00FF5BB0"/>
    <w:rsid w:val="00FF605A"/>
    <w:rsid w:val="00FF7027"/>
    <w:rsid w:val="00FF7D5C"/>
    <w:rsid w:val="00FF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6747F5-4C03-4B9B-9A7A-5C2B24F50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E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1E9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C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musser@lancasterfarmlandtrust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08F2F-F451-41B7-980E-E2D287BC9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Jeb Musser</cp:lastModifiedBy>
  <cp:revision>6</cp:revision>
  <dcterms:created xsi:type="dcterms:W3CDTF">2022-01-17T20:57:00Z</dcterms:created>
  <dcterms:modified xsi:type="dcterms:W3CDTF">2022-01-20T12:13:00Z</dcterms:modified>
</cp:coreProperties>
</file>